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b0f5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2ce4f2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19:25:31Z</dcterms:created>
  <dcterms:modified xsi:type="dcterms:W3CDTF">2022-01-18T19:25:31Z</dcterms:modified>
</cp:coreProperties>
</file>